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028C4" w14:textId="1CCB2660" w:rsidR="00AD0027" w:rsidRDefault="003C543A">
      <w:r>
        <w:t>Firm Name: XYZ</w:t>
      </w:r>
    </w:p>
    <w:p w14:paraId="388BE879" w14:textId="6A623B41" w:rsidR="003C543A" w:rsidRDefault="003C543A"/>
    <w:p w14:paraId="55880986" w14:textId="324696CD" w:rsidR="003C543A" w:rsidRDefault="003C543A">
      <w:r>
        <w:t xml:space="preserve">XYZ is a firm who has changed the way of how telecom industry operates, it’s a very young </w:t>
      </w:r>
      <w:proofErr w:type="spellStart"/>
      <w:r>
        <w:t>startup</w:t>
      </w:r>
      <w:proofErr w:type="spellEnd"/>
      <w:r>
        <w:t xml:space="preserve"> which has brought down prices of all terrif plans by introducing Delta network in state of Gujarat. Where a whole family needs to recharge a handsome amount and they can access the network anywhere in the state of Gujarat. And has attracted very good number of consumers, especially its popular in villages and developed towns, but are slowly coming with new strategies to get popular in top cities of Gujarat.</w:t>
      </w:r>
      <w:r>
        <w:br/>
      </w:r>
      <w:r>
        <w:br/>
        <w:t xml:space="preserve">As of now the company has very decent staff including C suit, Sr. managers and lower managers. They have listed an IPO and received very good response, not only that in 2 IPO they went Oversold in just 2 days. As this </w:t>
      </w:r>
      <w:proofErr w:type="spellStart"/>
      <w:r>
        <w:t>startup</w:t>
      </w:r>
      <w:proofErr w:type="spellEnd"/>
      <w:r>
        <w:t xml:space="preserve"> is now becoming a company and started building its own empire. Big companies in the same industry have offered partnership to XYZ but </w:t>
      </w:r>
      <w:proofErr w:type="spellStart"/>
      <w:r>
        <w:t>non of</w:t>
      </w:r>
      <w:proofErr w:type="spellEnd"/>
      <w:r>
        <w:t xml:space="preserve"> them got converted because the board members are pretty sure about its future success.</w:t>
      </w:r>
    </w:p>
    <w:p w14:paraId="5913F556" w14:textId="6DB7CD4A" w:rsidR="003C543A" w:rsidRDefault="003C543A"/>
    <w:p w14:paraId="3F4B830C" w14:textId="6541C56B" w:rsidR="003C543A" w:rsidRDefault="003C543A">
      <w:r>
        <w:t xml:space="preserve">On the other hand and in the other corner of the planet, there was </w:t>
      </w:r>
      <w:r w:rsidR="00920513">
        <w:t xml:space="preserve">one Giant MNC in telecom sector in different nation actually launched 6G Technology, which was way cheaper than the offers of XYZ, as in India too big players were fascinated with the results and hence they all started planning to bring such tech in India, but now the problem is with XYZ, they have borrowed hefty amount of money from people and share values are going down every day, </w:t>
      </w:r>
      <w:proofErr w:type="spellStart"/>
      <w:r w:rsidR="00920513">
        <w:t>stackholders</w:t>
      </w:r>
      <w:proofErr w:type="spellEnd"/>
      <w:r w:rsidR="00920513">
        <w:t xml:space="preserve"> are worried if they would loose all their money and started complaining the company(IDK how complaining works :D).</w:t>
      </w:r>
    </w:p>
    <w:p w14:paraId="273F991A" w14:textId="4DE13E41" w:rsidR="00920513" w:rsidRDefault="00920513"/>
    <w:p w14:paraId="551E2C36" w14:textId="11864B28" w:rsidR="00920513" w:rsidRDefault="00920513">
      <w:r>
        <w:t xml:space="preserve">XYZ was having the worst nightmare, as their </w:t>
      </w:r>
      <w:proofErr w:type="spellStart"/>
      <w:r>
        <w:t>startup</w:t>
      </w:r>
      <w:proofErr w:type="spellEnd"/>
      <w:r>
        <w:t xml:space="preserve"> which is not yet gained the success, is on the verge of going </w:t>
      </w:r>
      <w:proofErr w:type="spellStart"/>
      <w:r>
        <w:t>extint</w:t>
      </w:r>
      <w:proofErr w:type="spellEnd"/>
      <w:r>
        <w:t xml:space="preserve">, just in next one year, they don’t have pockets to bring or merge the tech of ABC company. </w:t>
      </w:r>
      <w:r>
        <w:br/>
      </w:r>
      <w:r>
        <w:br/>
        <w:t>Board members are meeting every 2</w:t>
      </w:r>
      <w:r w:rsidRPr="00920513">
        <w:rPr>
          <w:vertAlign w:val="superscript"/>
        </w:rPr>
        <w:t>nd</w:t>
      </w:r>
      <w:r>
        <w:t xml:space="preserve"> day and managers are working 24/7 to keep this company up in the competition. But are not finding any way out.</w:t>
      </w:r>
      <w:r>
        <w:br/>
      </w:r>
      <w:r>
        <w:br/>
      </w:r>
      <w:r>
        <w:br/>
      </w:r>
      <w:r>
        <w:br/>
      </w:r>
      <w:r>
        <w:br/>
        <w:t xml:space="preserve">You being the Board members CEO, CFO, COO, CMO, CHRO. Needs to save this </w:t>
      </w:r>
      <w:proofErr w:type="spellStart"/>
      <w:r>
        <w:t>startup</w:t>
      </w:r>
      <w:proofErr w:type="spellEnd"/>
      <w:r>
        <w:t xml:space="preserve"> at any cost as its not just the loss of company but many people will die if this </w:t>
      </w:r>
      <w:proofErr w:type="spellStart"/>
      <w:r>
        <w:t>startup</w:t>
      </w:r>
      <w:proofErr w:type="spellEnd"/>
      <w:r>
        <w:t xml:space="preserve"> goes bankrupt</w:t>
      </w:r>
    </w:p>
    <w:p w14:paraId="67FE0144" w14:textId="16836F56" w:rsidR="00920513" w:rsidRDefault="00920513"/>
    <w:p w14:paraId="4B5303B8" w14:textId="4AC27CA4" w:rsidR="00920513" w:rsidRDefault="00920513"/>
    <w:p w14:paraId="22346E68" w14:textId="507C428E" w:rsidR="00920513" w:rsidRDefault="00920513"/>
    <w:p w14:paraId="4A1212F5" w14:textId="36207B84" w:rsidR="00920513" w:rsidRPr="00920513" w:rsidRDefault="00920513">
      <w:pPr>
        <w:rPr>
          <w:b/>
          <w:bCs/>
        </w:rPr>
      </w:pPr>
      <w:r>
        <w:rPr>
          <w:b/>
          <w:bCs/>
        </w:rPr>
        <w:t>This is a complete chaos, time is limited and needs a teamwork in order to make this impossible looking chaos possible and streamline flow.</w:t>
      </w:r>
    </w:p>
    <w:sectPr w:rsidR="00920513" w:rsidRPr="00920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jC0sDA3N7U0MbFU0lEKTi0uzszPAykwrAUAAw5YcCwAAAA="/>
  </w:docVars>
  <w:rsids>
    <w:rsidRoot w:val="003C543A"/>
    <w:rsid w:val="003C543A"/>
    <w:rsid w:val="00475ADD"/>
    <w:rsid w:val="00514B12"/>
    <w:rsid w:val="008938F7"/>
    <w:rsid w:val="0092051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A318"/>
  <w15:chartTrackingRefBased/>
  <w15:docId w15:val="{4C3527A2-8ABB-4B99-B544-D69635770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Sheth</dc:creator>
  <cp:keywords/>
  <dc:description/>
  <cp:lastModifiedBy>Vaibhav Sheth</cp:lastModifiedBy>
  <cp:revision>1</cp:revision>
  <dcterms:created xsi:type="dcterms:W3CDTF">2021-03-13T17:29:00Z</dcterms:created>
  <dcterms:modified xsi:type="dcterms:W3CDTF">2021-03-13T17:50:00Z</dcterms:modified>
</cp:coreProperties>
</file>